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E908B" w14:textId="77777777" w:rsidR="00391842" w:rsidRPr="00B973BF" w:rsidRDefault="00391842" w:rsidP="00FD5DC6">
      <w:pPr>
        <w:pStyle w:val="TextosemFormatao"/>
        <w:rPr>
          <w:rFonts w:ascii="Times New Roman" w:hAnsi="Times New Roman"/>
          <w:b/>
          <w:sz w:val="22"/>
          <w:szCs w:val="22"/>
        </w:rPr>
      </w:pPr>
    </w:p>
    <w:p w14:paraId="5B22F11E" w14:textId="6A4A4DC7" w:rsidR="00871BF5" w:rsidRPr="001A3531" w:rsidRDefault="00871BF5" w:rsidP="001A3531">
      <w:pPr>
        <w:pStyle w:val="TextosemFormatao"/>
        <w:rPr>
          <w:rFonts w:ascii="Times New Roman" w:hAnsi="Times New Roman"/>
          <w:b/>
          <w:sz w:val="22"/>
          <w:szCs w:val="22"/>
        </w:rPr>
      </w:pPr>
      <w:r w:rsidRPr="001A3531">
        <w:rPr>
          <w:rFonts w:ascii="Times New Roman" w:hAnsi="Times New Roman"/>
          <w:b/>
          <w:sz w:val="22"/>
          <w:szCs w:val="22"/>
        </w:rPr>
        <w:t xml:space="preserve">ANEXO </w:t>
      </w:r>
      <w:r w:rsidRPr="001A3531">
        <w:rPr>
          <w:rFonts w:ascii="Times New Roman" w:hAnsi="Times New Roman"/>
          <w:b/>
          <w:sz w:val="22"/>
          <w:szCs w:val="22"/>
        </w:rPr>
        <w:t>VII</w:t>
      </w:r>
      <w:r w:rsidR="001A3531">
        <w:rPr>
          <w:rFonts w:ascii="Times New Roman" w:hAnsi="Times New Roman"/>
          <w:b/>
          <w:sz w:val="22"/>
          <w:szCs w:val="22"/>
        </w:rPr>
        <w:t>.</w:t>
      </w:r>
      <w:r w:rsidRPr="001A3531">
        <w:rPr>
          <w:rFonts w:ascii="Times New Roman" w:hAnsi="Times New Roman"/>
          <w:b/>
          <w:sz w:val="22"/>
          <w:szCs w:val="22"/>
        </w:rPr>
        <w:t xml:space="preserve"> MODELO DE CARTA DE APOIO DA INSTITUIÇÃO</w:t>
      </w:r>
    </w:p>
    <w:p w14:paraId="6688E908" w14:textId="77777777" w:rsidR="00871BF5" w:rsidRPr="00B973BF" w:rsidRDefault="00871BF5" w:rsidP="00871BF5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2D60CFA5" w14:textId="77777777" w:rsidR="00871BF5" w:rsidRPr="00B973BF" w:rsidRDefault="00871BF5" w:rsidP="00871BF5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B973BF">
        <w:rPr>
          <w:rFonts w:ascii="Times New Roman" w:hAnsi="Times New Roman"/>
          <w:b/>
          <w:bCs/>
          <w:sz w:val="24"/>
          <w:szCs w:val="24"/>
        </w:rPr>
        <w:t xml:space="preserve">CARTA DA INSTITUIÇÃO </w:t>
      </w:r>
    </w:p>
    <w:p w14:paraId="760AAA74" w14:textId="77777777" w:rsidR="00871BF5" w:rsidRPr="00B973BF" w:rsidRDefault="00871BF5" w:rsidP="00871BF5">
      <w:pPr>
        <w:jc w:val="right"/>
        <w:rPr>
          <w:rFonts w:ascii="Times New Roman" w:hAnsi="Times New Roman"/>
          <w:sz w:val="24"/>
          <w:szCs w:val="24"/>
        </w:rPr>
      </w:pPr>
      <w:r w:rsidRPr="00B973BF">
        <w:rPr>
          <w:rFonts w:ascii="Times New Roman" w:hAnsi="Times New Roman"/>
          <w:sz w:val="24"/>
          <w:szCs w:val="24"/>
        </w:rPr>
        <w:t xml:space="preserve">Cidade, ___ de ______________ </w:t>
      </w:r>
      <w:proofErr w:type="spellStart"/>
      <w:r w:rsidRPr="00B973BF">
        <w:rPr>
          <w:rFonts w:ascii="Times New Roman" w:hAnsi="Times New Roman"/>
          <w:sz w:val="24"/>
          <w:szCs w:val="24"/>
        </w:rPr>
        <w:t>de</w:t>
      </w:r>
      <w:proofErr w:type="spellEnd"/>
      <w:r w:rsidRPr="00B973BF">
        <w:rPr>
          <w:rFonts w:ascii="Times New Roman" w:hAnsi="Times New Roman"/>
          <w:sz w:val="24"/>
          <w:szCs w:val="24"/>
        </w:rPr>
        <w:t xml:space="preserve"> 2020.</w:t>
      </w:r>
    </w:p>
    <w:p w14:paraId="123A2937" w14:textId="77777777" w:rsidR="00871BF5" w:rsidRPr="00B973BF" w:rsidRDefault="00871BF5" w:rsidP="00871BF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73BF">
        <w:rPr>
          <w:rFonts w:ascii="Times New Roman" w:hAnsi="Times New Roman"/>
          <w:sz w:val="24"/>
          <w:szCs w:val="24"/>
        </w:rPr>
        <w:t>À Coordenação do Programa de Pós-Graduação Profissional em Engenharia de Produção (PPGPEP/UFSCar):</w:t>
      </w:r>
    </w:p>
    <w:p w14:paraId="5C4BED3C" w14:textId="77777777" w:rsidR="00871BF5" w:rsidRPr="00B973BF" w:rsidRDefault="00871BF5" w:rsidP="00871BF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7D8F0DC" w14:textId="77777777" w:rsidR="00871BF5" w:rsidRPr="00B973BF" w:rsidRDefault="00871BF5" w:rsidP="00871BF5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B973BF">
        <w:rPr>
          <w:rFonts w:ascii="Times New Roman" w:hAnsi="Times New Roman"/>
          <w:sz w:val="24"/>
          <w:szCs w:val="24"/>
        </w:rPr>
        <w:t xml:space="preserve">A empresa ____________, CNPJ nº _____________, Inscrição Municipal nº ____________________________, Inscrição Estadual nº _______________________, situada na Rua/Avenida  _____________________________________, neste ato representada pelo Responsável Legal, </w:t>
      </w:r>
      <w:r w:rsidRPr="00772552">
        <w:rPr>
          <w:rFonts w:ascii="Times New Roman" w:hAnsi="Times New Roman"/>
          <w:sz w:val="24"/>
          <w:szCs w:val="24"/>
        </w:rPr>
        <w:t>Presidente ou Diretor de [...] ou Gerente de [...],</w:t>
      </w:r>
      <w:r w:rsidRPr="00B973BF">
        <w:rPr>
          <w:rFonts w:ascii="Times New Roman" w:hAnsi="Times New Roman"/>
          <w:sz w:val="24"/>
          <w:szCs w:val="24"/>
        </w:rPr>
        <w:t xml:space="preserve"> Sr. (a) ___________________________________, Identidade _______________, Órgão Expedidor ___________________, Estado _____________, CPF ____________________, declara, para os devidos fins, que apoia a pesquisa do Sr. (a) _________________________ ao Mestrado Profissional em Engenharia de Produção da Universidade Federal de São Carlos (UFSCar) no desenvolvimento do Projeto de Pesquisa intitulado, “____________________________” a ser desenvolvido pelo referido candidato, caso seja selecionado. </w:t>
      </w:r>
    </w:p>
    <w:p w14:paraId="089D0E81" w14:textId="77777777" w:rsidR="00871BF5" w:rsidRDefault="00871BF5" w:rsidP="00871BF5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B973BF">
        <w:rPr>
          <w:rFonts w:ascii="Times New Roman" w:hAnsi="Times New Roman"/>
          <w:sz w:val="24"/>
          <w:szCs w:val="24"/>
        </w:rPr>
        <w:t xml:space="preserve">Este suporte dar-se-á por meio do desenvolvimento da pesquisa no âmbito das instalações da empresa, no fornecimento de dados e informações, na liberação para cursar disciplinas, receber orientações, bem como o tempo necessário para redigir a dissertação. </w:t>
      </w:r>
    </w:p>
    <w:p w14:paraId="0C421188" w14:textId="77777777" w:rsidR="00871BF5" w:rsidRDefault="00871BF5" w:rsidP="00871BF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DA73764" w14:textId="77777777" w:rsidR="00871BF5" w:rsidRPr="00B973BF" w:rsidRDefault="00871BF5" w:rsidP="00871BF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72552">
        <w:rPr>
          <w:rFonts w:ascii="Times New Roman" w:hAnsi="Times New Roman"/>
          <w:sz w:val="24"/>
          <w:szCs w:val="24"/>
        </w:rPr>
        <w:t xml:space="preserve">Observação: A empresa, bem como o respectivo representante hierárquico imediato ou superior pode editar </w:t>
      </w:r>
      <w:r>
        <w:rPr>
          <w:rFonts w:ascii="Times New Roman" w:hAnsi="Times New Roman"/>
          <w:sz w:val="24"/>
          <w:szCs w:val="24"/>
        </w:rPr>
        <w:t>o que julgar necessário</w:t>
      </w:r>
      <w:r w:rsidRPr="00772552">
        <w:rPr>
          <w:rFonts w:ascii="Times New Roman" w:hAnsi="Times New Roman"/>
          <w:sz w:val="24"/>
          <w:szCs w:val="24"/>
        </w:rPr>
        <w:t xml:space="preserve"> ou relevante alterar</w:t>
      </w:r>
      <w:r>
        <w:rPr>
          <w:rFonts w:ascii="Times New Roman" w:hAnsi="Times New Roman"/>
          <w:sz w:val="24"/>
          <w:szCs w:val="24"/>
        </w:rPr>
        <w:t>.</w:t>
      </w:r>
    </w:p>
    <w:p w14:paraId="7304DEE0" w14:textId="77777777" w:rsidR="00871BF5" w:rsidRPr="00B973BF" w:rsidRDefault="00871BF5" w:rsidP="00871BF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CE738A1" w14:textId="77777777" w:rsidR="00871BF5" w:rsidRPr="00B973BF" w:rsidRDefault="00871BF5" w:rsidP="00871BF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73BF">
        <w:rPr>
          <w:rFonts w:ascii="Times New Roman" w:hAnsi="Times New Roman"/>
          <w:sz w:val="24"/>
          <w:szCs w:val="24"/>
        </w:rPr>
        <w:t>Atenciosamente,</w:t>
      </w:r>
    </w:p>
    <w:p w14:paraId="6D7438B3" w14:textId="77777777" w:rsidR="00871BF5" w:rsidRPr="00B973BF" w:rsidRDefault="00871BF5" w:rsidP="00871BF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EB01E6B" w14:textId="77777777" w:rsidR="00871BF5" w:rsidRPr="00B973BF" w:rsidRDefault="00871BF5" w:rsidP="00871BF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B973BF">
        <w:rPr>
          <w:rFonts w:ascii="Times New Roman" w:hAnsi="Times New Roman"/>
          <w:sz w:val="24"/>
          <w:szCs w:val="24"/>
        </w:rPr>
        <w:t>_________________________________________________</w:t>
      </w:r>
    </w:p>
    <w:p w14:paraId="658BBE38" w14:textId="77777777" w:rsidR="00871BF5" w:rsidRPr="00B973BF" w:rsidRDefault="00871BF5" w:rsidP="00871BF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B973BF">
        <w:rPr>
          <w:rFonts w:ascii="Times New Roman" w:hAnsi="Times New Roman"/>
          <w:sz w:val="24"/>
          <w:szCs w:val="24"/>
        </w:rPr>
        <w:t>(Nome do responsável pela Empresa de apoio à pesquisa)</w:t>
      </w:r>
    </w:p>
    <w:p w14:paraId="3D0D51E5" w14:textId="77777777" w:rsidR="00871BF5" w:rsidRPr="00B973BF" w:rsidRDefault="00871BF5" w:rsidP="00871BF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30B9914" w14:textId="77777777" w:rsidR="00871BF5" w:rsidRPr="00B973BF" w:rsidRDefault="00871BF5" w:rsidP="00871BF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EFC7AC5" w14:textId="77777777" w:rsidR="00871BF5" w:rsidRPr="00B973BF" w:rsidRDefault="00871BF5" w:rsidP="00871BF5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B973BF">
        <w:rPr>
          <w:rFonts w:ascii="Times New Roman" w:hAnsi="Times New Roman"/>
          <w:sz w:val="24"/>
          <w:szCs w:val="24"/>
        </w:rPr>
        <w:t>(Carimbo da empresa de apoio à pesquisa)</w:t>
      </w:r>
    </w:p>
    <w:p w14:paraId="131EDAE3" w14:textId="77777777" w:rsidR="00871BF5" w:rsidRDefault="00871BF5" w:rsidP="00005582">
      <w:pPr>
        <w:rPr>
          <w:rFonts w:ascii="Times New Roman" w:hAnsi="Times New Roman"/>
          <w:b/>
          <w:sz w:val="24"/>
          <w:szCs w:val="24"/>
        </w:rPr>
      </w:pPr>
    </w:p>
    <w:p w14:paraId="5CA77BE7" w14:textId="77777777" w:rsidR="001A3531" w:rsidRDefault="001A3531" w:rsidP="001A3531">
      <w:pPr>
        <w:pStyle w:val="TextosemFormatao"/>
        <w:rPr>
          <w:rFonts w:ascii="Times New Roman" w:hAnsi="Times New Roman"/>
          <w:b/>
          <w:sz w:val="22"/>
          <w:szCs w:val="22"/>
        </w:rPr>
      </w:pPr>
    </w:p>
    <w:sectPr w:rsidR="001A3531" w:rsidSect="00B75C10">
      <w:footerReference w:type="default" r:id="rId8"/>
      <w:headerReference w:type="first" r:id="rId9"/>
      <w:pgSz w:w="11906" w:h="16838"/>
      <w:pgMar w:top="1417" w:right="1335" w:bottom="1417" w:left="1334" w:header="709" w:footer="1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2EB87B" w14:textId="77777777" w:rsidR="006544D9" w:rsidRDefault="006544D9">
      <w:pPr>
        <w:spacing w:after="0" w:line="240" w:lineRule="auto"/>
      </w:pPr>
      <w:r>
        <w:separator/>
      </w:r>
    </w:p>
  </w:endnote>
  <w:endnote w:type="continuationSeparator" w:id="0">
    <w:p w14:paraId="35FFC585" w14:textId="77777777" w:rsidR="006544D9" w:rsidRDefault="00654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B7813" w14:textId="77777777" w:rsidR="00913B2D" w:rsidRPr="00722808" w:rsidRDefault="00913B2D" w:rsidP="003A5B43">
    <w:pPr>
      <w:pStyle w:val="Rodap"/>
      <w:jc w:val="right"/>
      <w:rPr>
        <w:rFonts w:ascii="Times New Roman" w:hAnsi="Times New Roman"/>
      </w:rPr>
    </w:pPr>
    <w:r w:rsidRPr="00722808">
      <w:rPr>
        <w:rFonts w:ascii="Times New Roman" w:hAnsi="Times New Roman"/>
      </w:rPr>
      <w:fldChar w:fldCharType="begin"/>
    </w:r>
    <w:r w:rsidRPr="00722808">
      <w:rPr>
        <w:rFonts w:ascii="Times New Roman" w:hAnsi="Times New Roman"/>
      </w:rPr>
      <w:instrText xml:space="preserve"> PAGE   \* MERGEFORMAT </w:instrText>
    </w:r>
    <w:r w:rsidRPr="00722808">
      <w:rPr>
        <w:rFonts w:ascii="Times New Roman" w:hAnsi="Times New Roman"/>
      </w:rPr>
      <w:fldChar w:fldCharType="separate"/>
    </w:r>
    <w:r w:rsidR="00C71361">
      <w:rPr>
        <w:rFonts w:ascii="Times New Roman" w:hAnsi="Times New Roman"/>
        <w:noProof/>
      </w:rPr>
      <w:t>11</w:t>
    </w:r>
    <w:r w:rsidRPr="00722808">
      <w:rPr>
        <w:rFonts w:ascii="Times New Roman" w:hAnsi="Times New Roman"/>
      </w:rPr>
      <w:fldChar w:fldCharType="end"/>
    </w:r>
  </w:p>
  <w:p w14:paraId="6F15A137" w14:textId="77777777" w:rsidR="00913B2D" w:rsidRDefault="00913B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583977" w14:textId="77777777" w:rsidR="006544D9" w:rsidRDefault="006544D9">
      <w:pPr>
        <w:spacing w:after="0" w:line="240" w:lineRule="auto"/>
      </w:pPr>
      <w:r>
        <w:separator/>
      </w:r>
    </w:p>
  </w:footnote>
  <w:footnote w:type="continuationSeparator" w:id="0">
    <w:p w14:paraId="521DFA8A" w14:textId="77777777" w:rsidR="006544D9" w:rsidRDefault="00654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389"/>
    </w:tblGrid>
    <w:tr w:rsidR="00913B2D" w14:paraId="20372ED4" w14:textId="77777777" w:rsidTr="005C21D2">
      <w:tc>
        <w:tcPr>
          <w:tcW w:w="1838" w:type="dxa"/>
          <w:vAlign w:val="center"/>
        </w:tcPr>
        <w:p w14:paraId="6BDF49A8" w14:textId="43CDAFB5" w:rsidR="00913B2D" w:rsidRDefault="00913B2D" w:rsidP="005C21D2">
          <w:pPr>
            <w:kinsoku w:val="0"/>
            <w:overflowPunct w:val="0"/>
            <w:spacing w:before="5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noProof/>
              <w:sz w:val="16"/>
              <w:szCs w:val="16"/>
            </w:rPr>
            <w:drawing>
              <wp:inline distT="0" distB="0" distL="0" distR="0" wp14:anchorId="44DA9283" wp14:editId="60B3DB4C">
                <wp:extent cx="946113" cy="689945"/>
                <wp:effectExtent l="0" t="0" r="6985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-ufscar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9203" cy="6994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89" w:type="dxa"/>
          <w:vAlign w:val="center"/>
        </w:tcPr>
        <w:p w14:paraId="1603335A" w14:textId="77777777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E940D8">
            <w:rPr>
              <w:rFonts w:ascii="Arial" w:hAnsi="Arial" w:cs="Arial"/>
              <w:b/>
              <w:bCs/>
              <w:sz w:val="16"/>
              <w:szCs w:val="16"/>
            </w:rPr>
            <w:t>UNIVERSIDADE FEDERAL DE SÃO CARLOS</w:t>
          </w:r>
        </w:p>
        <w:p w14:paraId="02CF6AA0" w14:textId="77777777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sz w:val="16"/>
              <w:szCs w:val="16"/>
            </w:rPr>
          </w:pPr>
          <w:r w:rsidRPr="005C21D2">
            <w:rPr>
              <w:rFonts w:ascii="Arial" w:hAnsi="Arial" w:cs="Arial"/>
              <w:sz w:val="16"/>
              <w:szCs w:val="16"/>
            </w:rPr>
            <w:t>CENTRO DE CIÊNCIAS EXATAS E DE TECNOLOGIA (CCET)</w:t>
          </w:r>
        </w:p>
        <w:p w14:paraId="4A0A11B0" w14:textId="77777777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Programa de Pós-Graduação Profissional em Engenharia de Produção</w:t>
          </w:r>
        </w:p>
        <w:p w14:paraId="54E703D4" w14:textId="1035644A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w w:val="105"/>
              <w:sz w:val="16"/>
              <w:szCs w:val="16"/>
            </w:rPr>
          </w:pPr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Rod. Washington </w:t>
          </w:r>
          <w:proofErr w:type="spellStart"/>
          <w:r w:rsidRPr="00E940D8">
            <w:rPr>
              <w:rFonts w:ascii="Arial" w:hAnsi="Arial" w:cs="Arial"/>
              <w:w w:val="105"/>
              <w:sz w:val="16"/>
              <w:szCs w:val="16"/>
            </w:rPr>
            <w:t>Luis</w:t>
          </w:r>
          <w:proofErr w:type="spellEnd"/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, KM 235 – CEP: 13.565-905 – São Carlos – SP </w:t>
          </w:r>
          <w:r>
            <w:rPr>
              <w:rFonts w:ascii="Arial" w:hAnsi="Arial" w:cs="Arial"/>
              <w:w w:val="105"/>
              <w:sz w:val="16"/>
              <w:szCs w:val="16"/>
            </w:rPr>
            <w:t>–</w:t>
          </w:r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 Brasil</w:t>
          </w:r>
        </w:p>
        <w:p w14:paraId="7019935C" w14:textId="6EF0E2ED" w:rsidR="00913B2D" w:rsidRPr="005C21D2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Fone: (16) 3351-8239 </w:t>
          </w:r>
          <w:r>
            <w:rPr>
              <w:rFonts w:ascii="Arial" w:hAnsi="Arial" w:cs="Arial"/>
              <w:w w:val="105"/>
              <w:sz w:val="16"/>
              <w:szCs w:val="16"/>
            </w:rPr>
            <w:tab/>
          </w:r>
          <w:r w:rsidRPr="009C0A5E">
            <w:rPr>
              <w:rFonts w:ascii="Arial" w:hAnsi="Arial" w:cs="Arial"/>
              <w:b/>
              <w:w w:val="105"/>
              <w:sz w:val="16"/>
              <w:szCs w:val="16"/>
            </w:rPr>
            <w:t>E-mail: ppg</w:t>
          </w:r>
          <w:r>
            <w:rPr>
              <w:rFonts w:ascii="Arial" w:hAnsi="Arial" w:cs="Arial"/>
              <w:b/>
              <w:w w:val="105"/>
              <w:sz w:val="16"/>
              <w:szCs w:val="16"/>
            </w:rPr>
            <w:t>p</w:t>
          </w:r>
          <w:r w:rsidRPr="009C0A5E">
            <w:rPr>
              <w:rFonts w:ascii="Arial" w:hAnsi="Arial" w:cs="Arial"/>
              <w:b/>
              <w:w w:val="105"/>
              <w:sz w:val="16"/>
              <w:szCs w:val="16"/>
            </w:rPr>
            <w:t>ep@dep.ufscar.br</w:t>
          </w:r>
        </w:p>
      </w:tc>
    </w:tr>
  </w:tbl>
  <w:p w14:paraId="37274548" w14:textId="7EF53954" w:rsidR="00913B2D" w:rsidRPr="00B75C10" w:rsidRDefault="00913B2D" w:rsidP="005C21D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00C0C"/>
    <w:multiLevelType w:val="hybridMultilevel"/>
    <w:tmpl w:val="7A94FA2C"/>
    <w:lvl w:ilvl="0" w:tplc="0416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160019">
      <w:start w:val="1"/>
      <w:numFmt w:val="lowerLetter"/>
      <w:lvlText w:val="%2."/>
      <w:lvlJc w:val="left"/>
      <w:pPr>
        <w:ind w:left="2232" w:hanging="360"/>
      </w:pPr>
    </w:lvl>
    <w:lvl w:ilvl="2" w:tplc="0416001B">
      <w:start w:val="1"/>
      <w:numFmt w:val="lowerRoman"/>
      <w:lvlText w:val="%3."/>
      <w:lvlJc w:val="right"/>
      <w:pPr>
        <w:ind w:left="2952" w:hanging="180"/>
      </w:pPr>
    </w:lvl>
    <w:lvl w:ilvl="3" w:tplc="0416000F" w:tentative="1">
      <w:start w:val="1"/>
      <w:numFmt w:val="decimal"/>
      <w:lvlText w:val="%4."/>
      <w:lvlJc w:val="left"/>
      <w:pPr>
        <w:ind w:left="3672" w:hanging="360"/>
      </w:pPr>
    </w:lvl>
    <w:lvl w:ilvl="4" w:tplc="04160019" w:tentative="1">
      <w:start w:val="1"/>
      <w:numFmt w:val="lowerLetter"/>
      <w:lvlText w:val="%5."/>
      <w:lvlJc w:val="left"/>
      <w:pPr>
        <w:ind w:left="4392" w:hanging="360"/>
      </w:pPr>
    </w:lvl>
    <w:lvl w:ilvl="5" w:tplc="0416001B" w:tentative="1">
      <w:start w:val="1"/>
      <w:numFmt w:val="lowerRoman"/>
      <w:lvlText w:val="%6."/>
      <w:lvlJc w:val="right"/>
      <w:pPr>
        <w:ind w:left="5112" w:hanging="180"/>
      </w:pPr>
    </w:lvl>
    <w:lvl w:ilvl="6" w:tplc="0416000F" w:tentative="1">
      <w:start w:val="1"/>
      <w:numFmt w:val="decimal"/>
      <w:lvlText w:val="%7."/>
      <w:lvlJc w:val="left"/>
      <w:pPr>
        <w:ind w:left="5832" w:hanging="360"/>
      </w:pPr>
    </w:lvl>
    <w:lvl w:ilvl="7" w:tplc="04160019" w:tentative="1">
      <w:start w:val="1"/>
      <w:numFmt w:val="lowerLetter"/>
      <w:lvlText w:val="%8."/>
      <w:lvlJc w:val="left"/>
      <w:pPr>
        <w:ind w:left="6552" w:hanging="360"/>
      </w:pPr>
    </w:lvl>
    <w:lvl w:ilvl="8" w:tplc="0416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7BE4020"/>
    <w:multiLevelType w:val="multilevel"/>
    <w:tmpl w:val="A24EF15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Times New Roman" w:hAnsi="Times New Roman" w:cs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 w:val="0"/>
      </w:rPr>
    </w:lvl>
  </w:abstractNum>
  <w:abstractNum w:abstractNumId="2" w15:restartNumberingAfterBreak="0">
    <w:nsid w:val="154F19BC"/>
    <w:multiLevelType w:val="hybridMultilevel"/>
    <w:tmpl w:val="0C2C3600"/>
    <w:lvl w:ilvl="0" w:tplc="04160003">
      <w:start w:val="1"/>
      <w:numFmt w:val="bullet"/>
      <w:lvlText w:val="o"/>
      <w:lvlJc w:val="left"/>
      <w:pPr>
        <w:ind w:left="1094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3" w15:restartNumberingAfterBreak="0">
    <w:nsid w:val="16835AD8"/>
    <w:multiLevelType w:val="hybridMultilevel"/>
    <w:tmpl w:val="D1AC6FBC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C37AE6"/>
    <w:multiLevelType w:val="multilevel"/>
    <w:tmpl w:val="422AACB0"/>
    <w:lvl w:ilvl="0">
      <w:start w:val="10"/>
      <w:numFmt w:val="decimal"/>
      <w:lvlText w:val="%1"/>
      <w:lvlJc w:val="left"/>
      <w:pPr>
        <w:ind w:left="552" w:hanging="55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2" w:hanging="55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5" w15:restartNumberingAfterBreak="0">
    <w:nsid w:val="1BA77D07"/>
    <w:multiLevelType w:val="multilevel"/>
    <w:tmpl w:val="796CC1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2489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F982F1E"/>
    <w:multiLevelType w:val="hybridMultilevel"/>
    <w:tmpl w:val="8B526014"/>
    <w:lvl w:ilvl="0" w:tplc="041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21D92AA2"/>
    <w:multiLevelType w:val="hybridMultilevel"/>
    <w:tmpl w:val="74E62F3E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593CB3"/>
    <w:multiLevelType w:val="multilevel"/>
    <w:tmpl w:val="CDEEBE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41AD5B25"/>
    <w:multiLevelType w:val="hybridMultilevel"/>
    <w:tmpl w:val="D2D4B88E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9D062E"/>
    <w:multiLevelType w:val="hybridMultilevel"/>
    <w:tmpl w:val="C27E073E"/>
    <w:lvl w:ilvl="0" w:tplc="04160009">
      <w:start w:val="1"/>
      <w:numFmt w:val="bullet"/>
      <w:lvlText w:val="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575B0D9A"/>
    <w:multiLevelType w:val="hybridMultilevel"/>
    <w:tmpl w:val="FE7EDBD0"/>
    <w:lvl w:ilvl="0" w:tplc="041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8BB45FC"/>
    <w:multiLevelType w:val="hybridMultilevel"/>
    <w:tmpl w:val="17E4C53C"/>
    <w:lvl w:ilvl="0" w:tplc="0416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13" w15:restartNumberingAfterBreak="0">
    <w:nsid w:val="6120609B"/>
    <w:multiLevelType w:val="hybridMultilevel"/>
    <w:tmpl w:val="9E48D6E2"/>
    <w:lvl w:ilvl="0" w:tplc="04160009">
      <w:start w:val="1"/>
      <w:numFmt w:val="bullet"/>
      <w:lvlText w:val=""/>
      <w:lvlJc w:val="left"/>
      <w:pPr>
        <w:ind w:left="1494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614565C4"/>
    <w:multiLevelType w:val="multilevel"/>
    <w:tmpl w:val="C632FC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654C53A6"/>
    <w:multiLevelType w:val="hybridMultilevel"/>
    <w:tmpl w:val="7FD825DE"/>
    <w:lvl w:ilvl="0" w:tplc="041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67F445CF"/>
    <w:multiLevelType w:val="hybridMultilevel"/>
    <w:tmpl w:val="D714A668"/>
    <w:lvl w:ilvl="0" w:tplc="04160009">
      <w:start w:val="1"/>
      <w:numFmt w:val="bullet"/>
      <w:lvlText w:val=""/>
      <w:lvlJc w:val="left"/>
      <w:pPr>
        <w:ind w:left="1494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69D307AD"/>
    <w:multiLevelType w:val="hybridMultilevel"/>
    <w:tmpl w:val="5A54DBEA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A57A8A"/>
    <w:multiLevelType w:val="hybridMultilevel"/>
    <w:tmpl w:val="915E3D04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354BAE"/>
    <w:multiLevelType w:val="multilevel"/>
    <w:tmpl w:val="430C85A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0" w15:restartNumberingAfterBreak="0">
    <w:nsid w:val="762C3676"/>
    <w:multiLevelType w:val="hybridMultilevel"/>
    <w:tmpl w:val="13D8CDD0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DA4C32"/>
    <w:multiLevelType w:val="hybridMultilevel"/>
    <w:tmpl w:val="BB4E552A"/>
    <w:lvl w:ilvl="0" w:tplc="0416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1" w:tplc="04160019" w:tentative="1">
      <w:start w:val="1"/>
      <w:numFmt w:val="lowerLetter"/>
      <w:lvlText w:val="%2."/>
      <w:lvlJc w:val="left"/>
      <w:pPr>
        <w:ind w:left="2232" w:hanging="360"/>
      </w:pPr>
    </w:lvl>
    <w:lvl w:ilvl="2" w:tplc="0416001B" w:tentative="1">
      <w:start w:val="1"/>
      <w:numFmt w:val="lowerRoman"/>
      <w:lvlText w:val="%3."/>
      <w:lvlJc w:val="right"/>
      <w:pPr>
        <w:ind w:left="2952" w:hanging="180"/>
      </w:pPr>
    </w:lvl>
    <w:lvl w:ilvl="3" w:tplc="0416000F" w:tentative="1">
      <w:start w:val="1"/>
      <w:numFmt w:val="decimal"/>
      <w:lvlText w:val="%4."/>
      <w:lvlJc w:val="left"/>
      <w:pPr>
        <w:ind w:left="3672" w:hanging="360"/>
      </w:pPr>
    </w:lvl>
    <w:lvl w:ilvl="4" w:tplc="04160019" w:tentative="1">
      <w:start w:val="1"/>
      <w:numFmt w:val="lowerLetter"/>
      <w:lvlText w:val="%5."/>
      <w:lvlJc w:val="left"/>
      <w:pPr>
        <w:ind w:left="4392" w:hanging="360"/>
      </w:pPr>
    </w:lvl>
    <w:lvl w:ilvl="5" w:tplc="0416001B" w:tentative="1">
      <w:start w:val="1"/>
      <w:numFmt w:val="lowerRoman"/>
      <w:lvlText w:val="%6."/>
      <w:lvlJc w:val="right"/>
      <w:pPr>
        <w:ind w:left="5112" w:hanging="180"/>
      </w:pPr>
    </w:lvl>
    <w:lvl w:ilvl="6" w:tplc="0416000F" w:tentative="1">
      <w:start w:val="1"/>
      <w:numFmt w:val="decimal"/>
      <w:lvlText w:val="%7."/>
      <w:lvlJc w:val="left"/>
      <w:pPr>
        <w:ind w:left="5832" w:hanging="360"/>
      </w:pPr>
    </w:lvl>
    <w:lvl w:ilvl="7" w:tplc="04160019" w:tentative="1">
      <w:start w:val="1"/>
      <w:numFmt w:val="lowerLetter"/>
      <w:lvlText w:val="%8."/>
      <w:lvlJc w:val="left"/>
      <w:pPr>
        <w:ind w:left="6552" w:hanging="360"/>
      </w:pPr>
    </w:lvl>
    <w:lvl w:ilvl="8" w:tplc="0416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2" w15:restartNumberingAfterBreak="0">
    <w:nsid w:val="79766F16"/>
    <w:multiLevelType w:val="hybridMultilevel"/>
    <w:tmpl w:val="FA345722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A61755"/>
    <w:multiLevelType w:val="multilevel"/>
    <w:tmpl w:val="784A4B5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EC81413"/>
    <w:multiLevelType w:val="multilevel"/>
    <w:tmpl w:val="9FA0470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13"/>
  </w:num>
  <w:num w:numId="4">
    <w:abstractNumId w:val="16"/>
  </w:num>
  <w:num w:numId="5">
    <w:abstractNumId w:val="10"/>
  </w:num>
  <w:num w:numId="6">
    <w:abstractNumId w:val="21"/>
  </w:num>
  <w:num w:numId="7">
    <w:abstractNumId w:val="6"/>
  </w:num>
  <w:num w:numId="8">
    <w:abstractNumId w:val="15"/>
  </w:num>
  <w:num w:numId="9">
    <w:abstractNumId w:val="11"/>
  </w:num>
  <w:num w:numId="10">
    <w:abstractNumId w:val="12"/>
  </w:num>
  <w:num w:numId="11">
    <w:abstractNumId w:val="8"/>
  </w:num>
  <w:num w:numId="12">
    <w:abstractNumId w:val="2"/>
  </w:num>
  <w:num w:numId="13">
    <w:abstractNumId w:val="9"/>
  </w:num>
  <w:num w:numId="14">
    <w:abstractNumId w:val="18"/>
  </w:num>
  <w:num w:numId="15">
    <w:abstractNumId w:val="22"/>
  </w:num>
  <w:num w:numId="16">
    <w:abstractNumId w:val="3"/>
  </w:num>
  <w:num w:numId="17">
    <w:abstractNumId w:val="17"/>
  </w:num>
  <w:num w:numId="18">
    <w:abstractNumId w:val="20"/>
  </w:num>
  <w:num w:numId="19">
    <w:abstractNumId w:val="7"/>
  </w:num>
  <w:num w:numId="20">
    <w:abstractNumId w:val="23"/>
  </w:num>
  <w:num w:numId="21">
    <w:abstractNumId w:val="4"/>
  </w:num>
  <w:num w:numId="22">
    <w:abstractNumId w:val="14"/>
  </w:num>
  <w:num w:numId="23">
    <w:abstractNumId w:val="1"/>
  </w:num>
  <w:num w:numId="24">
    <w:abstractNumId w:val="19"/>
  </w:num>
  <w:num w:numId="25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NDawNDU2B5LmBko6SsGpxcWZ+XkgBRa1ANNbNjssAAAA"/>
  </w:docVars>
  <w:rsids>
    <w:rsidRoot w:val="00D34FC4"/>
    <w:rsid w:val="00005582"/>
    <w:rsid w:val="000114AA"/>
    <w:rsid w:val="00013EB8"/>
    <w:rsid w:val="00020725"/>
    <w:rsid w:val="00025693"/>
    <w:rsid w:val="00027107"/>
    <w:rsid w:val="000279BE"/>
    <w:rsid w:val="000310E7"/>
    <w:rsid w:val="00035E0D"/>
    <w:rsid w:val="00036FB7"/>
    <w:rsid w:val="00037029"/>
    <w:rsid w:val="000412A8"/>
    <w:rsid w:val="00041418"/>
    <w:rsid w:val="00042830"/>
    <w:rsid w:val="0004667B"/>
    <w:rsid w:val="00052905"/>
    <w:rsid w:val="00052D62"/>
    <w:rsid w:val="00053032"/>
    <w:rsid w:val="000632A1"/>
    <w:rsid w:val="00065751"/>
    <w:rsid w:val="00074B3A"/>
    <w:rsid w:val="000762C8"/>
    <w:rsid w:val="00080808"/>
    <w:rsid w:val="00083346"/>
    <w:rsid w:val="00083A15"/>
    <w:rsid w:val="00084020"/>
    <w:rsid w:val="00084440"/>
    <w:rsid w:val="00085F01"/>
    <w:rsid w:val="00091C33"/>
    <w:rsid w:val="00093A4C"/>
    <w:rsid w:val="000A1113"/>
    <w:rsid w:val="000A2FFD"/>
    <w:rsid w:val="000B1A61"/>
    <w:rsid w:val="000B2DAD"/>
    <w:rsid w:val="000B3E56"/>
    <w:rsid w:val="000B4B34"/>
    <w:rsid w:val="000B5414"/>
    <w:rsid w:val="000B573C"/>
    <w:rsid w:val="000C0E2D"/>
    <w:rsid w:val="000C2C4D"/>
    <w:rsid w:val="000C7536"/>
    <w:rsid w:val="000C7F8E"/>
    <w:rsid w:val="000D047B"/>
    <w:rsid w:val="000D3664"/>
    <w:rsid w:val="000D3818"/>
    <w:rsid w:val="000D4AF5"/>
    <w:rsid w:val="000E0993"/>
    <w:rsid w:val="000E33FB"/>
    <w:rsid w:val="000E41B0"/>
    <w:rsid w:val="000E7770"/>
    <w:rsid w:val="000F1AA3"/>
    <w:rsid w:val="000F1C06"/>
    <w:rsid w:val="000F2EB2"/>
    <w:rsid w:val="000F30E5"/>
    <w:rsid w:val="000F362E"/>
    <w:rsid w:val="000F403C"/>
    <w:rsid w:val="000F7428"/>
    <w:rsid w:val="000F774F"/>
    <w:rsid w:val="0010276D"/>
    <w:rsid w:val="001027C9"/>
    <w:rsid w:val="00102946"/>
    <w:rsid w:val="00105872"/>
    <w:rsid w:val="00110672"/>
    <w:rsid w:val="00114D71"/>
    <w:rsid w:val="0011707F"/>
    <w:rsid w:val="0012077E"/>
    <w:rsid w:val="00122DAE"/>
    <w:rsid w:val="00127ADE"/>
    <w:rsid w:val="001314BF"/>
    <w:rsid w:val="0013524E"/>
    <w:rsid w:val="00135B68"/>
    <w:rsid w:val="00142C67"/>
    <w:rsid w:val="00144D45"/>
    <w:rsid w:val="00144E2E"/>
    <w:rsid w:val="0014738B"/>
    <w:rsid w:val="001529C5"/>
    <w:rsid w:val="00152F06"/>
    <w:rsid w:val="00156254"/>
    <w:rsid w:val="001568F4"/>
    <w:rsid w:val="00165817"/>
    <w:rsid w:val="00166919"/>
    <w:rsid w:val="00173602"/>
    <w:rsid w:val="00181704"/>
    <w:rsid w:val="0018226C"/>
    <w:rsid w:val="00184774"/>
    <w:rsid w:val="001904F0"/>
    <w:rsid w:val="001925B3"/>
    <w:rsid w:val="00192AE9"/>
    <w:rsid w:val="001937ED"/>
    <w:rsid w:val="00195648"/>
    <w:rsid w:val="001958B0"/>
    <w:rsid w:val="001978D0"/>
    <w:rsid w:val="001A1A84"/>
    <w:rsid w:val="001A1F5D"/>
    <w:rsid w:val="001A3531"/>
    <w:rsid w:val="001A6917"/>
    <w:rsid w:val="001A7AB8"/>
    <w:rsid w:val="001B256D"/>
    <w:rsid w:val="001B7334"/>
    <w:rsid w:val="001B7847"/>
    <w:rsid w:val="001C2647"/>
    <w:rsid w:val="001C7AD0"/>
    <w:rsid w:val="001C7B6F"/>
    <w:rsid w:val="001D0C4C"/>
    <w:rsid w:val="001D1D2C"/>
    <w:rsid w:val="001E08C6"/>
    <w:rsid w:val="001E420B"/>
    <w:rsid w:val="001E58CB"/>
    <w:rsid w:val="001F25A5"/>
    <w:rsid w:val="001F44B9"/>
    <w:rsid w:val="001F4B39"/>
    <w:rsid w:val="001F7BF7"/>
    <w:rsid w:val="00205370"/>
    <w:rsid w:val="00212205"/>
    <w:rsid w:val="00216254"/>
    <w:rsid w:val="00216C64"/>
    <w:rsid w:val="002220B6"/>
    <w:rsid w:val="0022296F"/>
    <w:rsid w:val="002235A4"/>
    <w:rsid w:val="00225637"/>
    <w:rsid w:val="0023034C"/>
    <w:rsid w:val="00231259"/>
    <w:rsid w:val="0023483C"/>
    <w:rsid w:val="00237495"/>
    <w:rsid w:val="00241B0B"/>
    <w:rsid w:val="00241DF2"/>
    <w:rsid w:val="00243CFF"/>
    <w:rsid w:val="00243E31"/>
    <w:rsid w:val="00246BB9"/>
    <w:rsid w:val="00247680"/>
    <w:rsid w:val="00250B98"/>
    <w:rsid w:val="00252022"/>
    <w:rsid w:val="00254877"/>
    <w:rsid w:val="00264F3D"/>
    <w:rsid w:val="002667DB"/>
    <w:rsid w:val="002668C1"/>
    <w:rsid w:val="00267917"/>
    <w:rsid w:val="00270CB8"/>
    <w:rsid w:val="002710AA"/>
    <w:rsid w:val="00273F91"/>
    <w:rsid w:val="0027494B"/>
    <w:rsid w:val="0028014A"/>
    <w:rsid w:val="0028177F"/>
    <w:rsid w:val="002831ED"/>
    <w:rsid w:val="00284512"/>
    <w:rsid w:val="00285727"/>
    <w:rsid w:val="002860A4"/>
    <w:rsid w:val="00295755"/>
    <w:rsid w:val="002A4FA2"/>
    <w:rsid w:val="002A59FF"/>
    <w:rsid w:val="002B2AC3"/>
    <w:rsid w:val="002B6448"/>
    <w:rsid w:val="002C3A4E"/>
    <w:rsid w:val="002C5C69"/>
    <w:rsid w:val="002C6C66"/>
    <w:rsid w:val="002C745B"/>
    <w:rsid w:val="002D2962"/>
    <w:rsid w:val="002E0D14"/>
    <w:rsid w:val="002E0F4B"/>
    <w:rsid w:val="002E1CCF"/>
    <w:rsid w:val="002E6B2D"/>
    <w:rsid w:val="002E796D"/>
    <w:rsid w:val="002E7E51"/>
    <w:rsid w:val="002F1B7B"/>
    <w:rsid w:val="002F1D76"/>
    <w:rsid w:val="002F2307"/>
    <w:rsid w:val="002F2E29"/>
    <w:rsid w:val="002F4933"/>
    <w:rsid w:val="00301A65"/>
    <w:rsid w:val="00302A9D"/>
    <w:rsid w:val="0030390D"/>
    <w:rsid w:val="0030398D"/>
    <w:rsid w:val="00306180"/>
    <w:rsid w:val="00311C15"/>
    <w:rsid w:val="0031260E"/>
    <w:rsid w:val="003131EA"/>
    <w:rsid w:val="0031530B"/>
    <w:rsid w:val="00315578"/>
    <w:rsid w:val="003218C9"/>
    <w:rsid w:val="0032403F"/>
    <w:rsid w:val="0032468C"/>
    <w:rsid w:val="00324AC4"/>
    <w:rsid w:val="003279F9"/>
    <w:rsid w:val="00330E4C"/>
    <w:rsid w:val="00330ECF"/>
    <w:rsid w:val="003313C0"/>
    <w:rsid w:val="00331B8E"/>
    <w:rsid w:val="00331CA4"/>
    <w:rsid w:val="0034014A"/>
    <w:rsid w:val="00343377"/>
    <w:rsid w:val="00344304"/>
    <w:rsid w:val="003446B8"/>
    <w:rsid w:val="00346077"/>
    <w:rsid w:val="003475CD"/>
    <w:rsid w:val="00351C8D"/>
    <w:rsid w:val="00352C2D"/>
    <w:rsid w:val="00354BD5"/>
    <w:rsid w:val="00355D51"/>
    <w:rsid w:val="003560CA"/>
    <w:rsid w:val="003577B5"/>
    <w:rsid w:val="0035789C"/>
    <w:rsid w:val="00365050"/>
    <w:rsid w:val="00365F4E"/>
    <w:rsid w:val="00367A58"/>
    <w:rsid w:val="003755B5"/>
    <w:rsid w:val="00376DF4"/>
    <w:rsid w:val="0038410B"/>
    <w:rsid w:val="003852AC"/>
    <w:rsid w:val="00386D2A"/>
    <w:rsid w:val="00387951"/>
    <w:rsid w:val="0038796E"/>
    <w:rsid w:val="00390799"/>
    <w:rsid w:val="00391842"/>
    <w:rsid w:val="00391FC0"/>
    <w:rsid w:val="0039531E"/>
    <w:rsid w:val="00395485"/>
    <w:rsid w:val="00396760"/>
    <w:rsid w:val="0039749B"/>
    <w:rsid w:val="003A1DF9"/>
    <w:rsid w:val="003A271A"/>
    <w:rsid w:val="003A5B43"/>
    <w:rsid w:val="003B0E45"/>
    <w:rsid w:val="003B11C4"/>
    <w:rsid w:val="003B12E0"/>
    <w:rsid w:val="003B30AD"/>
    <w:rsid w:val="003B4186"/>
    <w:rsid w:val="003B57CE"/>
    <w:rsid w:val="003C11C2"/>
    <w:rsid w:val="003C2562"/>
    <w:rsid w:val="003C3430"/>
    <w:rsid w:val="003C3846"/>
    <w:rsid w:val="003C4060"/>
    <w:rsid w:val="003C456A"/>
    <w:rsid w:val="003C481E"/>
    <w:rsid w:val="003D032B"/>
    <w:rsid w:val="003D12D2"/>
    <w:rsid w:val="003D3032"/>
    <w:rsid w:val="003D728F"/>
    <w:rsid w:val="003E38AC"/>
    <w:rsid w:val="003E52DB"/>
    <w:rsid w:val="003E6879"/>
    <w:rsid w:val="003F02E8"/>
    <w:rsid w:val="003F58B4"/>
    <w:rsid w:val="003F650E"/>
    <w:rsid w:val="003F7970"/>
    <w:rsid w:val="0040194D"/>
    <w:rsid w:val="00404520"/>
    <w:rsid w:val="00406613"/>
    <w:rsid w:val="00407032"/>
    <w:rsid w:val="00407921"/>
    <w:rsid w:val="00407D52"/>
    <w:rsid w:val="00410BD5"/>
    <w:rsid w:val="00410EFF"/>
    <w:rsid w:val="00411433"/>
    <w:rsid w:val="00411AA0"/>
    <w:rsid w:val="00414A8F"/>
    <w:rsid w:val="00424836"/>
    <w:rsid w:val="00430B63"/>
    <w:rsid w:val="00430B69"/>
    <w:rsid w:val="00431461"/>
    <w:rsid w:val="00432D3C"/>
    <w:rsid w:val="00433803"/>
    <w:rsid w:val="004349EF"/>
    <w:rsid w:val="004400BD"/>
    <w:rsid w:val="004423D8"/>
    <w:rsid w:val="00445769"/>
    <w:rsid w:val="00447326"/>
    <w:rsid w:val="00450058"/>
    <w:rsid w:val="004505CF"/>
    <w:rsid w:val="0045227A"/>
    <w:rsid w:val="004560C0"/>
    <w:rsid w:val="00457D95"/>
    <w:rsid w:val="004638CD"/>
    <w:rsid w:val="00463AEC"/>
    <w:rsid w:val="00467433"/>
    <w:rsid w:val="004768B0"/>
    <w:rsid w:val="00476EFC"/>
    <w:rsid w:val="00481E9A"/>
    <w:rsid w:val="00482995"/>
    <w:rsid w:val="00482A8A"/>
    <w:rsid w:val="004842DC"/>
    <w:rsid w:val="00484E7A"/>
    <w:rsid w:val="00491C4C"/>
    <w:rsid w:val="00491C9E"/>
    <w:rsid w:val="00491E24"/>
    <w:rsid w:val="0049775B"/>
    <w:rsid w:val="00497C0A"/>
    <w:rsid w:val="004A0C09"/>
    <w:rsid w:val="004A4629"/>
    <w:rsid w:val="004A4FEC"/>
    <w:rsid w:val="004A500B"/>
    <w:rsid w:val="004A5389"/>
    <w:rsid w:val="004B0E3E"/>
    <w:rsid w:val="004B1C06"/>
    <w:rsid w:val="004B4D56"/>
    <w:rsid w:val="004C0690"/>
    <w:rsid w:val="004C11D6"/>
    <w:rsid w:val="004C173E"/>
    <w:rsid w:val="004C1BE5"/>
    <w:rsid w:val="004C279C"/>
    <w:rsid w:val="004C536D"/>
    <w:rsid w:val="004C59D4"/>
    <w:rsid w:val="004C6603"/>
    <w:rsid w:val="004D2439"/>
    <w:rsid w:val="004D4408"/>
    <w:rsid w:val="004D51DD"/>
    <w:rsid w:val="004D5CD1"/>
    <w:rsid w:val="004D7B3E"/>
    <w:rsid w:val="004E2877"/>
    <w:rsid w:val="004E29BC"/>
    <w:rsid w:val="004E326B"/>
    <w:rsid w:val="004E380A"/>
    <w:rsid w:val="004E6909"/>
    <w:rsid w:val="004E7ACC"/>
    <w:rsid w:val="004F15E2"/>
    <w:rsid w:val="004F5AEB"/>
    <w:rsid w:val="004F5EDF"/>
    <w:rsid w:val="005041C9"/>
    <w:rsid w:val="00504CA9"/>
    <w:rsid w:val="0050612C"/>
    <w:rsid w:val="00506F33"/>
    <w:rsid w:val="00507A61"/>
    <w:rsid w:val="0051034F"/>
    <w:rsid w:val="00510F1F"/>
    <w:rsid w:val="00511052"/>
    <w:rsid w:val="00512CEE"/>
    <w:rsid w:val="005133A2"/>
    <w:rsid w:val="005163E8"/>
    <w:rsid w:val="005176C0"/>
    <w:rsid w:val="0052065E"/>
    <w:rsid w:val="005215F7"/>
    <w:rsid w:val="00524684"/>
    <w:rsid w:val="005300FF"/>
    <w:rsid w:val="00533646"/>
    <w:rsid w:val="00533A71"/>
    <w:rsid w:val="00536444"/>
    <w:rsid w:val="005376F3"/>
    <w:rsid w:val="0054368B"/>
    <w:rsid w:val="00543D44"/>
    <w:rsid w:val="00550017"/>
    <w:rsid w:val="005502C2"/>
    <w:rsid w:val="00553FC9"/>
    <w:rsid w:val="0055467E"/>
    <w:rsid w:val="00554E01"/>
    <w:rsid w:val="00555BB2"/>
    <w:rsid w:val="00561121"/>
    <w:rsid w:val="00561829"/>
    <w:rsid w:val="00564819"/>
    <w:rsid w:val="005671E9"/>
    <w:rsid w:val="00571FB6"/>
    <w:rsid w:val="00573064"/>
    <w:rsid w:val="005757E1"/>
    <w:rsid w:val="005831F7"/>
    <w:rsid w:val="005836E1"/>
    <w:rsid w:val="00585987"/>
    <w:rsid w:val="005905A3"/>
    <w:rsid w:val="00590DA7"/>
    <w:rsid w:val="00590FA3"/>
    <w:rsid w:val="0059241D"/>
    <w:rsid w:val="00594669"/>
    <w:rsid w:val="005950BF"/>
    <w:rsid w:val="005A7661"/>
    <w:rsid w:val="005B08B0"/>
    <w:rsid w:val="005B2CD4"/>
    <w:rsid w:val="005B5651"/>
    <w:rsid w:val="005C0006"/>
    <w:rsid w:val="005C21D2"/>
    <w:rsid w:val="005C3D0C"/>
    <w:rsid w:val="005C3DA2"/>
    <w:rsid w:val="005C7B30"/>
    <w:rsid w:val="005D2558"/>
    <w:rsid w:val="005D5F6F"/>
    <w:rsid w:val="005D6E4E"/>
    <w:rsid w:val="005E3CE5"/>
    <w:rsid w:val="005E41F1"/>
    <w:rsid w:val="005E4BFA"/>
    <w:rsid w:val="005E5209"/>
    <w:rsid w:val="005E5FF0"/>
    <w:rsid w:val="005E792E"/>
    <w:rsid w:val="005F1F13"/>
    <w:rsid w:val="005F2EA7"/>
    <w:rsid w:val="005F3468"/>
    <w:rsid w:val="00604488"/>
    <w:rsid w:val="00605D77"/>
    <w:rsid w:val="00607FE7"/>
    <w:rsid w:val="00610723"/>
    <w:rsid w:val="00610B36"/>
    <w:rsid w:val="0061138E"/>
    <w:rsid w:val="00615D01"/>
    <w:rsid w:val="006323B0"/>
    <w:rsid w:val="006345BC"/>
    <w:rsid w:val="006351F7"/>
    <w:rsid w:val="0063778C"/>
    <w:rsid w:val="00643B22"/>
    <w:rsid w:val="006445CC"/>
    <w:rsid w:val="00647F34"/>
    <w:rsid w:val="00650C83"/>
    <w:rsid w:val="006535E7"/>
    <w:rsid w:val="006544D9"/>
    <w:rsid w:val="00654BA6"/>
    <w:rsid w:val="00655398"/>
    <w:rsid w:val="00656B59"/>
    <w:rsid w:val="00661C0C"/>
    <w:rsid w:val="00662115"/>
    <w:rsid w:val="00662A4B"/>
    <w:rsid w:val="006653A3"/>
    <w:rsid w:val="00666A95"/>
    <w:rsid w:val="00677E9D"/>
    <w:rsid w:val="00680171"/>
    <w:rsid w:val="00685090"/>
    <w:rsid w:val="00692B0F"/>
    <w:rsid w:val="00693925"/>
    <w:rsid w:val="00695822"/>
    <w:rsid w:val="00695E42"/>
    <w:rsid w:val="0069765E"/>
    <w:rsid w:val="006A0892"/>
    <w:rsid w:val="006A23B2"/>
    <w:rsid w:val="006A4DAB"/>
    <w:rsid w:val="006A5011"/>
    <w:rsid w:val="006A6BB8"/>
    <w:rsid w:val="006C1AA8"/>
    <w:rsid w:val="006C1C9B"/>
    <w:rsid w:val="006C2574"/>
    <w:rsid w:val="006C2664"/>
    <w:rsid w:val="006C2F03"/>
    <w:rsid w:val="006C46BC"/>
    <w:rsid w:val="006C4B96"/>
    <w:rsid w:val="006C5D70"/>
    <w:rsid w:val="006D0878"/>
    <w:rsid w:val="006D2F77"/>
    <w:rsid w:val="006D56AD"/>
    <w:rsid w:val="006D5D33"/>
    <w:rsid w:val="006D6E6D"/>
    <w:rsid w:val="006E28F6"/>
    <w:rsid w:val="006E38CE"/>
    <w:rsid w:val="006E5E35"/>
    <w:rsid w:val="006F6C1A"/>
    <w:rsid w:val="006F6E54"/>
    <w:rsid w:val="00702C19"/>
    <w:rsid w:val="00711744"/>
    <w:rsid w:val="007149BE"/>
    <w:rsid w:val="007160FD"/>
    <w:rsid w:val="0071725E"/>
    <w:rsid w:val="007211AD"/>
    <w:rsid w:val="00732E57"/>
    <w:rsid w:val="00733409"/>
    <w:rsid w:val="007412B3"/>
    <w:rsid w:val="00744958"/>
    <w:rsid w:val="007466B6"/>
    <w:rsid w:val="00751B47"/>
    <w:rsid w:val="00752616"/>
    <w:rsid w:val="0076051A"/>
    <w:rsid w:val="00761163"/>
    <w:rsid w:val="00761CFF"/>
    <w:rsid w:val="00762704"/>
    <w:rsid w:val="00766C4B"/>
    <w:rsid w:val="00767C4C"/>
    <w:rsid w:val="00772552"/>
    <w:rsid w:val="007727D5"/>
    <w:rsid w:val="00774001"/>
    <w:rsid w:val="007754C1"/>
    <w:rsid w:val="00776295"/>
    <w:rsid w:val="00780929"/>
    <w:rsid w:val="00782FFF"/>
    <w:rsid w:val="00784E88"/>
    <w:rsid w:val="00784FC9"/>
    <w:rsid w:val="0079246E"/>
    <w:rsid w:val="007A0435"/>
    <w:rsid w:val="007A1FA8"/>
    <w:rsid w:val="007A361E"/>
    <w:rsid w:val="007A44ED"/>
    <w:rsid w:val="007A44F1"/>
    <w:rsid w:val="007A590A"/>
    <w:rsid w:val="007A6705"/>
    <w:rsid w:val="007A6C59"/>
    <w:rsid w:val="007B0B74"/>
    <w:rsid w:val="007B112D"/>
    <w:rsid w:val="007B1645"/>
    <w:rsid w:val="007B2EF4"/>
    <w:rsid w:val="007B7A77"/>
    <w:rsid w:val="007C39B1"/>
    <w:rsid w:val="007C60D5"/>
    <w:rsid w:val="007D4DAB"/>
    <w:rsid w:val="007D5985"/>
    <w:rsid w:val="007D6AD8"/>
    <w:rsid w:val="007D773D"/>
    <w:rsid w:val="007D7E0E"/>
    <w:rsid w:val="007E0B88"/>
    <w:rsid w:val="007E0F11"/>
    <w:rsid w:val="007E2914"/>
    <w:rsid w:val="007E3A16"/>
    <w:rsid w:val="007E3DEE"/>
    <w:rsid w:val="007E4AA7"/>
    <w:rsid w:val="007E58C9"/>
    <w:rsid w:val="007E73FE"/>
    <w:rsid w:val="007E7DC1"/>
    <w:rsid w:val="007F23AA"/>
    <w:rsid w:val="007F354D"/>
    <w:rsid w:val="007F6581"/>
    <w:rsid w:val="00803C99"/>
    <w:rsid w:val="008040D1"/>
    <w:rsid w:val="00804691"/>
    <w:rsid w:val="00804813"/>
    <w:rsid w:val="008053E3"/>
    <w:rsid w:val="00810F39"/>
    <w:rsid w:val="0081137B"/>
    <w:rsid w:val="00814ECB"/>
    <w:rsid w:val="008201FC"/>
    <w:rsid w:val="00821166"/>
    <w:rsid w:val="00824C9B"/>
    <w:rsid w:val="00824DFC"/>
    <w:rsid w:val="0082545C"/>
    <w:rsid w:val="0083132F"/>
    <w:rsid w:val="00831B34"/>
    <w:rsid w:val="0083287B"/>
    <w:rsid w:val="00833B75"/>
    <w:rsid w:val="00834966"/>
    <w:rsid w:val="0083535B"/>
    <w:rsid w:val="00837DE2"/>
    <w:rsid w:val="00840625"/>
    <w:rsid w:val="0084084B"/>
    <w:rsid w:val="00847F49"/>
    <w:rsid w:val="00854044"/>
    <w:rsid w:val="00862AE1"/>
    <w:rsid w:val="00863148"/>
    <w:rsid w:val="00863B1C"/>
    <w:rsid w:val="008645DE"/>
    <w:rsid w:val="00864D1F"/>
    <w:rsid w:val="00864DE5"/>
    <w:rsid w:val="00867D6B"/>
    <w:rsid w:val="00871BF5"/>
    <w:rsid w:val="00872DCE"/>
    <w:rsid w:val="00874B70"/>
    <w:rsid w:val="008811D6"/>
    <w:rsid w:val="00881BFB"/>
    <w:rsid w:val="00882BB4"/>
    <w:rsid w:val="00883731"/>
    <w:rsid w:val="00884613"/>
    <w:rsid w:val="00892564"/>
    <w:rsid w:val="00893211"/>
    <w:rsid w:val="00897FEA"/>
    <w:rsid w:val="008A0BB6"/>
    <w:rsid w:val="008A16E2"/>
    <w:rsid w:val="008A26A3"/>
    <w:rsid w:val="008A3116"/>
    <w:rsid w:val="008A50F7"/>
    <w:rsid w:val="008A5D74"/>
    <w:rsid w:val="008B159A"/>
    <w:rsid w:val="008B1A77"/>
    <w:rsid w:val="008B1C6E"/>
    <w:rsid w:val="008B5331"/>
    <w:rsid w:val="008C0DFB"/>
    <w:rsid w:val="008C6C6D"/>
    <w:rsid w:val="008D4492"/>
    <w:rsid w:val="008D66C8"/>
    <w:rsid w:val="008D6AEF"/>
    <w:rsid w:val="008D71B0"/>
    <w:rsid w:val="008E0F39"/>
    <w:rsid w:val="008E4796"/>
    <w:rsid w:val="008E6C75"/>
    <w:rsid w:val="008E7D4D"/>
    <w:rsid w:val="008F00A9"/>
    <w:rsid w:val="008F029F"/>
    <w:rsid w:val="008F2979"/>
    <w:rsid w:val="008F42D6"/>
    <w:rsid w:val="008F5E12"/>
    <w:rsid w:val="008F7195"/>
    <w:rsid w:val="009033A3"/>
    <w:rsid w:val="0090590E"/>
    <w:rsid w:val="009068EB"/>
    <w:rsid w:val="00906F8C"/>
    <w:rsid w:val="009075E0"/>
    <w:rsid w:val="009138F3"/>
    <w:rsid w:val="00913B2D"/>
    <w:rsid w:val="00916F23"/>
    <w:rsid w:val="00917DCB"/>
    <w:rsid w:val="00922D56"/>
    <w:rsid w:val="00923245"/>
    <w:rsid w:val="00926796"/>
    <w:rsid w:val="00927E31"/>
    <w:rsid w:val="0093028E"/>
    <w:rsid w:val="00932D3A"/>
    <w:rsid w:val="00933239"/>
    <w:rsid w:val="0093346E"/>
    <w:rsid w:val="009347EC"/>
    <w:rsid w:val="00937B8A"/>
    <w:rsid w:val="00941C4B"/>
    <w:rsid w:val="0094592A"/>
    <w:rsid w:val="00946E57"/>
    <w:rsid w:val="009478C4"/>
    <w:rsid w:val="009526EB"/>
    <w:rsid w:val="00952F31"/>
    <w:rsid w:val="009544C9"/>
    <w:rsid w:val="00960956"/>
    <w:rsid w:val="00963426"/>
    <w:rsid w:val="009634A5"/>
    <w:rsid w:val="00966614"/>
    <w:rsid w:val="009671CB"/>
    <w:rsid w:val="00970F22"/>
    <w:rsid w:val="00971700"/>
    <w:rsid w:val="0098049C"/>
    <w:rsid w:val="00980A42"/>
    <w:rsid w:val="009911A0"/>
    <w:rsid w:val="00994A41"/>
    <w:rsid w:val="009A0BBA"/>
    <w:rsid w:val="009A347A"/>
    <w:rsid w:val="009A3579"/>
    <w:rsid w:val="009A4F69"/>
    <w:rsid w:val="009B02B6"/>
    <w:rsid w:val="009B341D"/>
    <w:rsid w:val="009B44D0"/>
    <w:rsid w:val="009B520A"/>
    <w:rsid w:val="009B6513"/>
    <w:rsid w:val="009C03E7"/>
    <w:rsid w:val="009C08AD"/>
    <w:rsid w:val="009C09D9"/>
    <w:rsid w:val="009C1690"/>
    <w:rsid w:val="009C274E"/>
    <w:rsid w:val="009C44FC"/>
    <w:rsid w:val="009D0158"/>
    <w:rsid w:val="009D2799"/>
    <w:rsid w:val="009D6BB5"/>
    <w:rsid w:val="009E1062"/>
    <w:rsid w:val="009E2708"/>
    <w:rsid w:val="009E2774"/>
    <w:rsid w:val="009E36A3"/>
    <w:rsid w:val="009E4BE5"/>
    <w:rsid w:val="009E69DD"/>
    <w:rsid w:val="009E7277"/>
    <w:rsid w:val="009E7CA7"/>
    <w:rsid w:val="009F53A8"/>
    <w:rsid w:val="00A02CA5"/>
    <w:rsid w:val="00A07834"/>
    <w:rsid w:val="00A10223"/>
    <w:rsid w:val="00A147C8"/>
    <w:rsid w:val="00A16600"/>
    <w:rsid w:val="00A17A07"/>
    <w:rsid w:val="00A2271A"/>
    <w:rsid w:val="00A2316A"/>
    <w:rsid w:val="00A3046E"/>
    <w:rsid w:val="00A31548"/>
    <w:rsid w:val="00A31C75"/>
    <w:rsid w:val="00A331D3"/>
    <w:rsid w:val="00A33BAE"/>
    <w:rsid w:val="00A34211"/>
    <w:rsid w:val="00A40215"/>
    <w:rsid w:val="00A40D47"/>
    <w:rsid w:val="00A44EFA"/>
    <w:rsid w:val="00A452C7"/>
    <w:rsid w:val="00A46AB6"/>
    <w:rsid w:val="00A46E8D"/>
    <w:rsid w:val="00A51394"/>
    <w:rsid w:val="00A5182E"/>
    <w:rsid w:val="00A52220"/>
    <w:rsid w:val="00A52D2A"/>
    <w:rsid w:val="00A56ADD"/>
    <w:rsid w:val="00A61F1A"/>
    <w:rsid w:val="00A6292F"/>
    <w:rsid w:val="00A62D65"/>
    <w:rsid w:val="00A65354"/>
    <w:rsid w:val="00A66F85"/>
    <w:rsid w:val="00A72349"/>
    <w:rsid w:val="00A73AC6"/>
    <w:rsid w:val="00A80628"/>
    <w:rsid w:val="00A82F64"/>
    <w:rsid w:val="00A83512"/>
    <w:rsid w:val="00A83F6A"/>
    <w:rsid w:val="00A918FC"/>
    <w:rsid w:val="00A937CA"/>
    <w:rsid w:val="00A95D76"/>
    <w:rsid w:val="00A95D8F"/>
    <w:rsid w:val="00A96496"/>
    <w:rsid w:val="00A97362"/>
    <w:rsid w:val="00AA1132"/>
    <w:rsid w:val="00AA55EF"/>
    <w:rsid w:val="00AB1708"/>
    <w:rsid w:val="00AB6E97"/>
    <w:rsid w:val="00AC2359"/>
    <w:rsid w:val="00AC2CF5"/>
    <w:rsid w:val="00AC402A"/>
    <w:rsid w:val="00AC43B6"/>
    <w:rsid w:val="00AC5BA6"/>
    <w:rsid w:val="00AC7551"/>
    <w:rsid w:val="00AD10F7"/>
    <w:rsid w:val="00AD4731"/>
    <w:rsid w:val="00AD4DDE"/>
    <w:rsid w:val="00AD65D4"/>
    <w:rsid w:val="00AD745D"/>
    <w:rsid w:val="00AE0E49"/>
    <w:rsid w:val="00AE3936"/>
    <w:rsid w:val="00AE466C"/>
    <w:rsid w:val="00AE59D0"/>
    <w:rsid w:val="00AE5EBD"/>
    <w:rsid w:val="00AF190C"/>
    <w:rsid w:val="00AF2D9C"/>
    <w:rsid w:val="00AF401A"/>
    <w:rsid w:val="00AF4902"/>
    <w:rsid w:val="00AF676B"/>
    <w:rsid w:val="00AF78E5"/>
    <w:rsid w:val="00AF7EA6"/>
    <w:rsid w:val="00B024D3"/>
    <w:rsid w:val="00B03270"/>
    <w:rsid w:val="00B055EC"/>
    <w:rsid w:val="00B056D1"/>
    <w:rsid w:val="00B06718"/>
    <w:rsid w:val="00B07F6C"/>
    <w:rsid w:val="00B10B3C"/>
    <w:rsid w:val="00B17786"/>
    <w:rsid w:val="00B24EB0"/>
    <w:rsid w:val="00B3125F"/>
    <w:rsid w:val="00B34423"/>
    <w:rsid w:val="00B34C09"/>
    <w:rsid w:val="00B35D70"/>
    <w:rsid w:val="00B434BA"/>
    <w:rsid w:val="00B461EB"/>
    <w:rsid w:val="00B46AC9"/>
    <w:rsid w:val="00B51919"/>
    <w:rsid w:val="00B532E1"/>
    <w:rsid w:val="00B55B45"/>
    <w:rsid w:val="00B57E22"/>
    <w:rsid w:val="00B60DED"/>
    <w:rsid w:val="00B60F6B"/>
    <w:rsid w:val="00B63DBE"/>
    <w:rsid w:val="00B709D1"/>
    <w:rsid w:val="00B70E3A"/>
    <w:rsid w:val="00B7312D"/>
    <w:rsid w:val="00B747DB"/>
    <w:rsid w:val="00B75C10"/>
    <w:rsid w:val="00B77966"/>
    <w:rsid w:val="00B77DF8"/>
    <w:rsid w:val="00B81973"/>
    <w:rsid w:val="00B8251B"/>
    <w:rsid w:val="00B82F6D"/>
    <w:rsid w:val="00B83B90"/>
    <w:rsid w:val="00B852D9"/>
    <w:rsid w:val="00B91712"/>
    <w:rsid w:val="00B93CEC"/>
    <w:rsid w:val="00B951E2"/>
    <w:rsid w:val="00B960B1"/>
    <w:rsid w:val="00B973BF"/>
    <w:rsid w:val="00B974CE"/>
    <w:rsid w:val="00B97958"/>
    <w:rsid w:val="00B97BB7"/>
    <w:rsid w:val="00B97ECF"/>
    <w:rsid w:val="00BA4992"/>
    <w:rsid w:val="00BB0F36"/>
    <w:rsid w:val="00BB528D"/>
    <w:rsid w:val="00BB5F79"/>
    <w:rsid w:val="00BB6F24"/>
    <w:rsid w:val="00BB7A67"/>
    <w:rsid w:val="00BC05C3"/>
    <w:rsid w:val="00BC0D98"/>
    <w:rsid w:val="00BC60F5"/>
    <w:rsid w:val="00BC73BC"/>
    <w:rsid w:val="00BD206B"/>
    <w:rsid w:val="00BD6574"/>
    <w:rsid w:val="00BD67CE"/>
    <w:rsid w:val="00BD6D15"/>
    <w:rsid w:val="00BE2A6C"/>
    <w:rsid w:val="00BE35F9"/>
    <w:rsid w:val="00BE74EC"/>
    <w:rsid w:val="00BF13F5"/>
    <w:rsid w:val="00BF1661"/>
    <w:rsid w:val="00BF425C"/>
    <w:rsid w:val="00C04FA4"/>
    <w:rsid w:val="00C056FC"/>
    <w:rsid w:val="00C06350"/>
    <w:rsid w:val="00C10090"/>
    <w:rsid w:val="00C102D3"/>
    <w:rsid w:val="00C1201A"/>
    <w:rsid w:val="00C12516"/>
    <w:rsid w:val="00C14AD6"/>
    <w:rsid w:val="00C152C1"/>
    <w:rsid w:val="00C1679F"/>
    <w:rsid w:val="00C17189"/>
    <w:rsid w:val="00C213D1"/>
    <w:rsid w:val="00C21B9E"/>
    <w:rsid w:val="00C22416"/>
    <w:rsid w:val="00C33EE8"/>
    <w:rsid w:val="00C349AB"/>
    <w:rsid w:val="00C35378"/>
    <w:rsid w:val="00C4279D"/>
    <w:rsid w:val="00C47EAD"/>
    <w:rsid w:val="00C5182D"/>
    <w:rsid w:val="00C51F03"/>
    <w:rsid w:val="00C52FEA"/>
    <w:rsid w:val="00C565A5"/>
    <w:rsid w:val="00C63854"/>
    <w:rsid w:val="00C640EB"/>
    <w:rsid w:val="00C64A59"/>
    <w:rsid w:val="00C67130"/>
    <w:rsid w:val="00C67E45"/>
    <w:rsid w:val="00C71361"/>
    <w:rsid w:val="00C72FDC"/>
    <w:rsid w:val="00C774FF"/>
    <w:rsid w:val="00C77FE9"/>
    <w:rsid w:val="00C807BD"/>
    <w:rsid w:val="00C816AB"/>
    <w:rsid w:val="00C8179A"/>
    <w:rsid w:val="00C81CCE"/>
    <w:rsid w:val="00C81D95"/>
    <w:rsid w:val="00C82225"/>
    <w:rsid w:val="00C860E6"/>
    <w:rsid w:val="00C96622"/>
    <w:rsid w:val="00CA0DA5"/>
    <w:rsid w:val="00CA17E4"/>
    <w:rsid w:val="00CA1A99"/>
    <w:rsid w:val="00CB3FC0"/>
    <w:rsid w:val="00CB4FA0"/>
    <w:rsid w:val="00CB51E6"/>
    <w:rsid w:val="00CC08DE"/>
    <w:rsid w:val="00CC42B7"/>
    <w:rsid w:val="00CC6B07"/>
    <w:rsid w:val="00CD05AE"/>
    <w:rsid w:val="00CD1A0F"/>
    <w:rsid w:val="00CD3289"/>
    <w:rsid w:val="00CD716F"/>
    <w:rsid w:val="00CD7212"/>
    <w:rsid w:val="00CE0715"/>
    <w:rsid w:val="00CE18E7"/>
    <w:rsid w:val="00CE646E"/>
    <w:rsid w:val="00CE7D18"/>
    <w:rsid w:val="00CF02E5"/>
    <w:rsid w:val="00CF2011"/>
    <w:rsid w:val="00CF654F"/>
    <w:rsid w:val="00CF6978"/>
    <w:rsid w:val="00D01B6D"/>
    <w:rsid w:val="00D02E2D"/>
    <w:rsid w:val="00D030C1"/>
    <w:rsid w:val="00D03C5A"/>
    <w:rsid w:val="00D11368"/>
    <w:rsid w:val="00D1283C"/>
    <w:rsid w:val="00D12E4F"/>
    <w:rsid w:val="00D1653B"/>
    <w:rsid w:val="00D16E69"/>
    <w:rsid w:val="00D211B2"/>
    <w:rsid w:val="00D2521E"/>
    <w:rsid w:val="00D25F08"/>
    <w:rsid w:val="00D306BB"/>
    <w:rsid w:val="00D33D40"/>
    <w:rsid w:val="00D34FC4"/>
    <w:rsid w:val="00D400DF"/>
    <w:rsid w:val="00D52B5C"/>
    <w:rsid w:val="00D53785"/>
    <w:rsid w:val="00D55B1A"/>
    <w:rsid w:val="00D57381"/>
    <w:rsid w:val="00D60D57"/>
    <w:rsid w:val="00D61FB5"/>
    <w:rsid w:val="00D62D63"/>
    <w:rsid w:val="00D64E28"/>
    <w:rsid w:val="00D65198"/>
    <w:rsid w:val="00D651EC"/>
    <w:rsid w:val="00D713F2"/>
    <w:rsid w:val="00D722F0"/>
    <w:rsid w:val="00D74180"/>
    <w:rsid w:val="00D76C48"/>
    <w:rsid w:val="00D80542"/>
    <w:rsid w:val="00D82F48"/>
    <w:rsid w:val="00D84463"/>
    <w:rsid w:val="00D855E1"/>
    <w:rsid w:val="00D923E6"/>
    <w:rsid w:val="00D93A7B"/>
    <w:rsid w:val="00D94376"/>
    <w:rsid w:val="00D963C3"/>
    <w:rsid w:val="00DA3094"/>
    <w:rsid w:val="00DA4D22"/>
    <w:rsid w:val="00DB0A69"/>
    <w:rsid w:val="00DB0FE0"/>
    <w:rsid w:val="00DB49CE"/>
    <w:rsid w:val="00DB53FA"/>
    <w:rsid w:val="00DB6571"/>
    <w:rsid w:val="00DC2909"/>
    <w:rsid w:val="00DC462A"/>
    <w:rsid w:val="00DC7CF1"/>
    <w:rsid w:val="00DD07E8"/>
    <w:rsid w:val="00DD2CEB"/>
    <w:rsid w:val="00DD3F64"/>
    <w:rsid w:val="00DD40A3"/>
    <w:rsid w:val="00DD5EE8"/>
    <w:rsid w:val="00DD6FDD"/>
    <w:rsid w:val="00DE15AD"/>
    <w:rsid w:val="00DE3A7D"/>
    <w:rsid w:val="00DF0152"/>
    <w:rsid w:val="00DF358D"/>
    <w:rsid w:val="00E01324"/>
    <w:rsid w:val="00E01AD1"/>
    <w:rsid w:val="00E03C36"/>
    <w:rsid w:val="00E07B06"/>
    <w:rsid w:val="00E12335"/>
    <w:rsid w:val="00E178DF"/>
    <w:rsid w:val="00E207F4"/>
    <w:rsid w:val="00E22E62"/>
    <w:rsid w:val="00E263C2"/>
    <w:rsid w:val="00E33C66"/>
    <w:rsid w:val="00E34D63"/>
    <w:rsid w:val="00E35339"/>
    <w:rsid w:val="00E3660D"/>
    <w:rsid w:val="00E43CEB"/>
    <w:rsid w:val="00E46C77"/>
    <w:rsid w:val="00E5038B"/>
    <w:rsid w:val="00E5234F"/>
    <w:rsid w:val="00E568FD"/>
    <w:rsid w:val="00E57D40"/>
    <w:rsid w:val="00E61CFD"/>
    <w:rsid w:val="00E645F3"/>
    <w:rsid w:val="00E64DC5"/>
    <w:rsid w:val="00E67D39"/>
    <w:rsid w:val="00E702C7"/>
    <w:rsid w:val="00E729A7"/>
    <w:rsid w:val="00E744B0"/>
    <w:rsid w:val="00E75840"/>
    <w:rsid w:val="00E768E6"/>
    <w:rsid w:val="00E77E58"/>
    <w:rsid w:val="00E8231A"/>
    <w:rsid w:val="00E83112"/>
    <w:rsid w:val="00E84AB6"/>
    <w:rsid w:val="00E87E0A"/>
    <w:rsid w:val="00E9045D"/>
    <w:rsid w:val="00E90C84"/>
    <w:rsid w:val="00E954B1"/>
    <w:rsid w:val="00EA0466"/>
    <w:rsid w:val="00EA1193"/>
    <w:rsid w:val="00EA7DA2"/>
    <w:rsid w:val="00EB30ED"/>
    <w:rsid w:val="00EB60D7"/>
    <w:rsid w:val="00EB6196"/>
    <w:rsid w:val="00EB750E"/>
    <w:rsid w:val="00EC3525"/>
    <w:rsid w:val="00EC5A06"/>
    <w:rsid w:val="00EC71DB"/>
    <w:rsid w:val="00ED0D09"/>
    <w:rsid w:val="00ED2610"/>
    <w:rsid w:val="00ED6DF5"/>
    <w:rsid w:val="00EE0D27"/>
    <w:rsid w:val="00EE3288"/>
    <w:rsid w:val="00EE432B"/>
    <w:rsid w:val="00EE5F40"/>
    <w:rsid w:val="00EE5FB3"/>
    <w:rsid w:val="00EE70F7"/>
    <w:rsid w:val="00EF1EE7"/>
    <w:rsid w:val="00EF37E3"/>
    <w:rsid w:val="00EF3C94"/>
    <w:rsid w:val="00EF4ECC"/>
    <w:rsid w:val="00EF5597"/>
    <w:rsid w:val="00F0012E"/>
    <w:rsid w:val="00F0428F"/>
    <w:rsid w:val="00F07100"/>
    <w:rsid w:val="00F075FD"/>
    <w:rsid w:val="00F12315"/>
    <w:rsid w:val="00F1461D"/>
    <w:rsid w:val="00F152FA"/>
    <w:rsid w:val="00F1589C"/>
    <w:rsid w:val="00F20AA8"/>
    <w:rsid w:val="00F26196"/>
    <w:rsid w:val="00F33D3C"/>
    <w:rsid w:val="00F35F23"/>
    <w:rsid w:val="00F41797"/>
    <w:rsid w:val="00F42D0C"/>
    <w:rsid w:val="00F42F4A"/>
    <w:rsid w:val="00F47123"/>
    <w:rsid w:val="00F50656"/>
    <w:rsid w:val="00F5080A"/>
    <w:rsid w:val="00F511D4"/>
    <w:rsid w:val="00F53EA0"/>
    <w:rsid w:val="00F57FC2"/>
    <w:rsid w:val="00F62C5B"/>
    <w:rsid w:val="00F63450"/>
    <w:rsid w:val="00F668D3"/>
    <w:rsid w:val="00F67275"/>
    <w:rsid w:val="00F67A2D"/>
    <w:rsid w:val="00F71E6E"/>
    <w:rsid w:val="00F73B0A"/>
    <w:rsid w:val="00F76A68"/>
    <w:rsid w:val="00F8060B"/>
    <w:rsid w:val="00F8182F"/>
    <w:rsid w:val="00F8223F"/>
    <w:rsid w:val="00F82989"/>
    <w:rsid w:val="00F83BD4"/>
    <w:rsid w:val="00F8677B"/>
    <w:rsid w:val="00F873B1"/>
    <w:rsid w:val="00F87DF9"/>
    <w:rsid w:val="00F91213"/>
    <w:rsid w:val="00F92715"/>
    <w:rsid w:val="00F97BC3"/>
    <w:rsid w:val="00FA02A6"/>
    <w:rsid w:val="00FA44B1"/>
    <w:rsid w:val="00FA7368"/>
    <w:rsid w:val="00FB1FB0"/>
    <w:rsid w:val="00FB5518"/>
    <w:rsid w:val="00FB6158"/>
    <w:rsid w:val="00FB7180"/>
    <w:rsid w:val="00FC368C"/>
    <w:rsid w:val="00FC38B8"/>
    <w:rsid w:val="00FC4836"/>
    <w:rsid w:val="00FC64CA"/>
    <w:rsid w:val="00FD0129"/>
    <w:rsid w:val="00FD1413"/>
    <w:rsid w:val="00FD4434"/>
    <w:rsid w:val="00FD5DC6"/>
    <w:rsid w:val="00FD7CFF"/>
    <w:rsid w:val="00FE060A"/>
    <w:rsid w:val="00FE1272"/>
    <w:rsid w:val="00FE1504"/>
    <w:rsid w:val="00FE1D8C"/>
    <w:rsid w:val="00FE1F7F"/>
    <w:rsid w:val="00FE22BE"/>
    <w:rsid w:val="00FE4EB1"/>
    <w:rsid w:val="00FE570E"/>
    <w:rsid w:val="00FF0197"/>
    <w:rsid w:val="00FF4B12"/>
    <w:rsid w:val="00FF4D81"/>
    <w:rsid w:val="00FF5F3E"/>
    <w:rsid w:val="00FF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B767F"/>
  <w15:docId w15:val="{BC4F76C6-15B6-444F-BA67-D87DEA26D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FC4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qFormat/>
    <w:rsid w:val="003A5B43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i/>
      <w:iCs/>
      <w:sz w:val="24"/>
      <w:szCs w:val="24"/>
      <w:lang w:eastAsia="pt-BR"/>
    </w:rPr>
  </w:style>
  <w:style w:type="paragraph" w:styleId="Ttulo2">
    <w:name w:val="heading 2"/>
    <w:basedOn w:val="Normal"/>
    <w:next w:val="Normal"/>
    <w:link w:val="Ttulo2Char"/>
    <w:qFormat/>
    <w:rsid w:val="003A5B43"/>
    <w:pPr>
      <w:keepNext/>
      <w:spacing w:after="0" w:line="240" w:lineRule="auto"/>
      <w:jc w:val="both"/>
      <w:outlineLvl w:val="1"/>
    </w:pPr>
    <w:rPr>
      <w:rFonts w:ascii="Times New Roman" w:eastAsia="Times New Roman" w:hAnsi="Times New Roman"/>
      <w:b/>
      <w:bCs/>
      <w:i/>
      <w:iCs/>
      <w:sz w:val="24"/>
      <w:szCs w:val="24"/>
      <w:lang w:eastAsia="pt-BR"/>
    </w:rPr>
  </w:style>
  <w:style w:type="paragraph" w:styleId="Ttulo4">
    <w:name w:val="heading 4"/>
    <w:basedOn w:val="Normal"/>
    <w:next w:val="Normal"/>
    <w:link w:val="Ttulo4Char"/>
    <w:qFormat/>
    <w:rsid w:val="003A5B43"/>
    <w:pPr>
      <w:keepNext/>
      <w:spacing w:after="0" w:line="240" w:lineRule="auto"/>
      <w:outlineLvl w:val="3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semFormatao">
    <w:name w:val="Plain Text"/>
    <w:basedOn w:val="Normal"/>
    <w:link w:val="TextosemFormataoChar"/>
    <w:uiPriority w:val="99"/>
    <w:unhideWhenUsed/>
    <w:rsid w:val="00D34FC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D34FC4"/>
    <w:rPr>
      <w:rFonts w:ascii="Consolas" w:eastAsia="Calibri" w:hAnsi="Consolas" w:cs="Times New Roman"/>
      <w:sz w:val="21"/>
      <w:szCs w:val="21"/>
    </w:rPr>
  </w:style>
  <w:style w:type="character" w:styleId="Hyperlink">
    <w:name w:val="Hyperlink"/>
    <w:basedOn w:val="Fontepargpadro"/>
    <w:uiPriority w:val="99"/>
    <w:unhideWhenUsed/>
    <w:rsid w:val="00D34FC4"/>
    <w:rPr>
      <w:color w:val="0000FF"/>
      <w:u w:val="single"/>
    </w:rPr>
  </w:style>
  <w:style w:type="paragraph" w:styleId="Rodap">
    <w:name w:val="footer"/>
    <w:basedOn w:val="Normal"/>
    <w:link w:val="RodapChar"/>
    <w:uiPriority w:val="99"/>
    <w:unhideWhenUsed/>
    <w:rsid w:val="00D34FC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34FC4"/>
    <w:rPr>
      <w:rFonts w:ascii="Calibri" w:eastAsia="Calibri" w:hAnsi="Calibri" w:cs="Times New Roman"/>
    </w:rPr>
  </w:style>
  <w:style w:type="character" w:styleId="Forte">
    <w:name w:val="Strong"/>
    <w:qFormat/>
    <w:rsid w:val="00D34FC4"/>
    <w:rPr>
      <w:b/>
      <w:bCs/>
    </w:rPr>
  </w:style>
  <w:style w:type="character" w:styleId="nfase">
    <w:name w:val="Emphasis"/>
    <w:qFormat/>
    <w:rsid w:val="00D34FC4"/>
    <w:rPr>
      <w:i/>
      <w:iCs/>
    </w:rPr>
  </w:style>
  <w:style w:type="paragraph" w:customStyle="1" w:styleId="texto11">
    <w:name w:val="texto11"/>
    <w:basedOn w:val="Normal"/>
    <w:rsid w:val="00D34F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rsid w:val="00D34FC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34FC4"/>
    <w:pPr>
      <w:ind w:left="720"/>
      <w:contextualSpacing/>
    </w:pPr>
    <w:rPr>
      <w:rFonts w:ascii="Times New Roman" w:hAnsi="Times New Roman"/>
      <w:sz w:val="24"/>
    </w:rPr>
  </w:style>
  <w:style w:type="paragraph" w:customStyle="1" w:styleId="Default">
    <w:name w:val="Default"/>
    <w:rsid w:val="007F65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47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47680"/>
    <w:rPr>
      <w:rFonts w:ascii="Courier New" w:eastAsia="Times New Roman" w:hAnsi="Courier New" w:cs="Courier New"/>
      <w:sz w:val="20"/>
      <w:szCs w:val="20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0D366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D366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D3664"/>
    <w:rPr>
      <w:rFonts w:ascii="Calibri" w:eastAsia="Calibri" w:hAnsi="Calibri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36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664"/>
    <w:rPr>
      <w:rFonts w:ascii="Segoe UI" w:eastAsia="Calibri" w:hAnsi="Segoe UI" w:cs="Segoe UI"/>
      <w:sz w:val="18"/>
      <w:szCs w:val="18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AF401A"/>
    <w:rPr>
      <w:color w:val="808080"/>
      <w:shd w:val="clear" w:color="auto" w:fill="E6E6E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1A6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01A65"/>
    <w:rPr>
      <w:rFonts w:ascii="Calibri" w:eastAsia="Calibri" w:hAnsi="Calibri" w:cs="Times New Roman"/>
      <w:b/>
      <w:bCs/>
      <w:sz w:val="20"/>
      <w:szCs w:val="20"/>
    </w:rPr>
  </w:style>
  <w:style w:type="paragraph" w:styleId="Cabealho">
    <w:name w:val="header"/>
    <w:basedOn w:val="Normal"/>
    <w:link w:val="CabealhoChar"/>
    <w:unhideWhenUsed/>
    <w:rsid w:val="00B93CE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93CEC"/>
    <w:rPr>
      <w:rFonts w:ascii="Calibri" w:eastAsia="Calibri" w:hAnsi="Calibri" w:cs="Times New Roman"/>
    </w:rPr>
  </w:style>
  <w:style w:type="paragraph" w:customStyle="1" w:styleId="Fontepargpadro1">
    <w:name w:val="Fonte parág. padrão1"/>
    <w:next w:val="Normal"/>
    <w:rsid w:val="00B93CEC"/>
    <w:pPr>
      <w:spacing w:after="0" w:line="240" w:lineRule="auto"/>
    </w:pPr>
    <w:rPr>
      <w:rFonts w:ascii="CG Times" w:eastAsia="Times New Roman" w:hAnsi="CG Times" w:cs="Times New Roman"/>
      <w:sz w:val="20"/>
      <w:szCs w:val="20"/>
      <w:lang w:eastAsia="pt-BR"/>
    </w:rPr>
  </w:style>
  <w:style w:type="character" w:customStyle="1" w:styleId="Ttulo1Char">
    <w:name w:val="Título 1 Char"/>
    <w:basedOn w:val="Fontepargpadro"/>
    <w:link w:val="Ttulo1"/>
    <w:rsid w:val="003A5B43"/>
    <w:rPr>
      <w:rFonts w:ascii="Times New Roman" w:eastAsia="Times New Roman" w:hAnsi="Times New Roman" w:cs="Times New Roman"/>
      <w:b/>
      <w:bCs/>
      <w:i/>
      <w:iCs/>
      <w:sz w:val="24"/>
      <w:szCs w:val="24"/>
      <w:lang w:eastAsia="pt-BR"/>
    </w:rPr>
  </w:style>
  <w:style w:type="character" w:customStyle="1" w:styleId="Ttulo2Char">
    <w:name w:val="Título 2 Char"/>
    <w:basedOn w:val="Fontepargpadro"/>
    <w:link w:val="Ttulo2"/>
    <w:rsid w:val="003A5B43"/>
    <w:rPr>
      <w:rFonts w:ascii="Times New Roman" w:eastAsia="Times New Roman" w:hAnsi="Times New Roman" w:cs="Times New Roman"/>
      <w:b/>
      <w:bCs/>
      <w:i/>
      <w:iCs/>
      <w:sz w:val="24"/>
      <w:szCs w:val="24"/>
      <w:lang w:eastAsia="pt-BR"/>
    </w:rPr>
  </w:style>
  <w:style w:type="character" w:customStyle="1" w:styleId="Ttulo4Char">
    <w:name w:val="Título 4 Char"/>
    <w:basedOn w:val="Fontepargpadro"/>
    <w:link w:val="Ttulo4"/>
    <w:rsid w:val="003A5B43"/>
    <w:rPr>
      <w:rFonts w:ascii="Times New Roman" w:eastAsia="Times New Roman" w:hAnsi="Times New Roman" w:cs="Times New Roman"/>
      <w:i/>
      <w:iCs/>
      <w:sz w:val="24"/>
      <w:szCs w:val="24"/>
      <w:lang w:eastAsia="pt-BR"/>
    </w:rPr>
  </w:style>
  <w:style w:type="paragraph" w:styleId="Corpodetexto">
    <w:name w:val="Body Text"/>
    <w:basedOn w:val="Normal"/>
    <w:link w:val="CorpodetextoChar"/>
    <w:rsid w:val="00411433"/>
    <w:pPr>
      <w:spacing w:after="0" w:line="240" w:lineRule="auto"/>
    </w:pPr>
    <w:rPr>
      <w:rFonts w:ascii="Times New Roman" w:eastAsia="Times New Roman" w:hAnsi="Times New Roman"/>
      <w:sz w:val="28"/>
      <w:szCs w:val="20"/>
      <w:lang w:val="en-US" w:eastAsia="pt-BR"/>
    </w:rPr>
  </w:style>
  <w:style w:type="character" w:customStyle="1" w:styleId="CorpodetextoChar">
    <w:name w:val="Corpo de texto Char"/>
    <w:basedOn w:val="Fontepargpadro"/>
    <w:link w:val="Corpodetexto"/>
    <w:rsid w:val="00411433"/>
    <w:rPr>
      <w:rFonts w:ascii="Times New Roman" w:eastAsia="Times New Roman" w:hAnsi="Times New Roman" w:cs="Times New Roman"/>
      <w:sz w:val="28"/>
      <w:szCs w:val="20"/>
      <w:lang w:val="en-US"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9F53A8"/>
    <w:rPr>
      <w:color w:val="808080"/>
      <w:shd w:val="clear" w:color="auto" w:fill="E6E6E6"/>
    </w:rPr>
  </w:style>
  <w:style w:type="character" w:styleId="HiperlinkVisitado">
    <w:name w:val="FollowedHyperlink"/>
    <w:basedOn w:val="Fontepargpadro"/>
    <w:uiPriority w:val="99"/>
    <w:semiHidden/>
    <w:unhideWhenUsed/>
    <w:rsid w:val="00085F01"/>
    <w:rPr>
      <w:color w:val="800080" w:themeColor="followedHyperlink"/>
      <w:u w:val="single"/>
    </w:rPr>
  </w:style>
  <w:style w:type="character" w:styleId="TextodoEspaoReservado">
    <w:name w:val="Placeholder Text"/>
    <w:basedOn w:val="Fontepargpadro"/>
    <w:uiPriority w:val="99"/>
    <w:semiHidden/>
    <w:rsid w:val="003F7970"/>
    <w:rPr>
      <w:color w:val="808080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FA7368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554E0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InternetLink">
    <w:name w:val="Internet Link"/>
    <w:basedOn w:val="Fontepargpadro"/>
    <w:uiPriority w:val="99"/>
    <w:unhideWhenUsed/>
    <w:rsid w:val="00491C9E"/>
    <w:rPr>
      <w:color w:val="0000FF"/>
      <w:u w:val="single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7160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99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25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31771-42F7-4212-9DA0-93CECF4D2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34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son</dc:creator>
  <cp:lastModifiedBy>Fabiane L lizarelli</cp:lastModifiedBy>
  <cp:revision>2</cp:revision>
  <cp:lastPrinted>2020-09-11T19:05:00Z</cp:lastPrinted>
  <dcterms:created xsi:type="dcterms:W3CDTF">2020-09-11T19:10:00Z</dcterms:created>
  <dcterms:modified xsi:type="dcterms:W3CDTF">2020-09-11T19:10:00Z</dcterms:modified>
</cp:coreProperties>
</file>